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7EC7F" w14:textId="77777777" w:rsidR="00D57A55" w:rsidRPr="00CE4918" w:rsidRDefault="00CE4918" w:rsidP="00281A7E">
      <w:pPr>
        <w:pStyle w:val="Heading1"/>
      </w:pPr>
      <w:r w:rsidRPr="00CE4918">
        <w:t>SHELBY</w:t>
      </w:r>
    </w:p>
    <w:p w14:paraId="23F8A792" w14:textId="77777777" w:rsidR="00D57A55" w:rsidRPr="00CE4918" w:rsidRDefault="00D57A55">
      <w:pPr>
        <w:rPr>
          <w:rFonts w:ascii="Century Gothic" w:eastAsia="Comfortaa" w:hAnsi="Century Gothic" w:cs="Comfortaa"/>
          <w:sz w:val="16"/>
          <w:szCs w:val="16"/>
        </w:rPr>
      </w:pPr>
    </w:p>
    <w:p w14:paraId="154140F1" w14:textId="77777777" w:rsidR="00D57A55" w:rsidRPr="00CE4918" w:rsidRDefault="00CE4918" w:rsidP="00281A7E">
      <w:pPr>
        <w:pStyle w:val="Heading2"/>
      </w:pPr>
      <w:r w:rsidRPr="00CE4918">
        <w:t>PROFILE</w:t>
      </w:r>
    </w:p>
    <w:p w14:paraId="03651A2C" w14:textId="77777777" w:rsidR="00D57A55" w:rsidRPr="00CE4918" w:rsidRDefault="00D57A55">
      <w:pPr>
        <w:rPr>
          <w:rFonts w:ascii="Century Gothic" w:eastAsia="Comfortaa" w:hAnsi="Century Gothic" w:cs="Comfortaa"/>
          <w:sz w:val="16"/>
          <w:szCs w:val="16"/>
        </w:rPr>
      </w:pPr>
    </w:p>
    <w:p w14:paraId="58A9BB70" w14:textId="77777777" w:rsidR="00D57A55" w:rsidRPr="00CE4918" w:rsidRDefault="00CE4918">
      <w:pPr>
        <w:rPr>
          <w:rFonts w:ascii="Century Gothic" w:eastAsia="Comfortaa" w:hAnsi="Century Gothic" w:cs="Comfortaa"/>
          <w:sz w:val="23"/>
          <w:szCs w:val="23"/>
        </w:rPr>
      </w:pPr>
      <w:r w:rsidRPr="00CE4918">
        <w:rPr>
          <w:rFonts w:ascii="Century Gothic" w:eastAsia="Comfortaa" w:hAnsi="Century Gothic" w:cs="Comfortaa"/>
          <w:sz w:val="23"/>
          <w:szCs w:val="23"/>
        </w:rPr>
        <w:t>Shelby is 18 years old and is studying a full-time Certificate IV in Community Services. Shelby graduated from high school with a Certificate III in Community Services and would like to use the Certificate IV as a bridge to university studies. Shelby experiences cerebral palsy. She uses an electric wheelchair and has some mobility off the chair. Shelby finds it difficult to use her hands and arms especially for fine motor tasks. Shelby is a humanitarian temporary visa holder and lives with her parents and five siblings. Due to her visa status, Shelby cannot access NDIS support.</w:t>
      </w:r>
    </w:p>
    <w:p w14:paraId="02888D09" w14:textId="77777777" w:rsidR="00D57A55" w:rsidRPr="00CE4918" w:rsidRDefault="00D57A55">
      <w:pPr>
        <w:rPr>
          <w:rFonts w:ascii="Century Gothic" w:eastAsia="Comfortaa" w:hAnsi="Century Gothic" w:cs="Comfortaa"/>
          <w:sz w:val="23"/>
          <w:szCs w:val="23"/>
        </w:rPr>
      </w:pPr>
    </w:p>
    <w:p w14:paraId="4B974179" w14:textId="77777777" w:rsidR="00D57A55" w:rsidRPr="00CE4918" w:rsidRDefault="00CE4918">
      <w:pPr>
        <w:rPr>
          <w:rFonts w:ascii="Century Gothic" w:eastAsia="Comfortaa" w:hAnsi="Century Gothic" w:cs="Comfortaa"/>
          <w:sz w:val="23"/>
          <w:szCs w:val="23"/>
        </w:rPr>
      </w:pPr>
      <w:r w:rsidRPr="00CE4918">
        <w:rPr>
          <w:rFonts w:ascii="Century Gothic" w:eastAsia="Comfortaa" w:hAnsi="Century Gothic" w:cs="Comfortaa"/>
          <w:sz w:val="23"/>
          <w:szCs w:val="23"/>
        </w:rPr>
        <w:t>Shelby has a notetaker assigned to her in class. Shelby’s speech is difficult to understand at times and unfortunately the speech to text technology is not accurate. The notetaker can only scribe for Shelby and assist in tutorial sessions. The scribe cannot assist with personal care. On occasions the notetaker, classmates and lecturer assist Shelby with taking materials in and out of her bag, accessing her phone and with other tasks in class and around campus. Shelby is well liked in class and contributes actively.</w:t>
      </w:r>
    </w:p>
    <w:p w14:paraId="04B7A970" w14:textId="77777777" w:rsidR="00D57A55" w:rsidRPr="00CE4918" w:rsidRDefault="00D57A55">
      <w:pPr>
        <w:rPr>
          <w:rFonts w:ascii="Century Gothic" w:eastAsia="Comfortaa" w:hAnsi="Century Gothic" w:cs="Comfortaa"/>
          <w:sz w:val="23"/>
          <w:szCs w:val="23"/>
        </w:rPr>
      </w:pPr>
    </w:p>
    <w:p w14:paraId="14EBD614" w14:textId="77777777" w:rsidR="00D57A55" w:rsidRPr="00CE4918" w:rsidRDefault="00CE4918" w:rsidP="00281A7E">
      <w:pPr>
        <w:pStyle w:val="Heading2"/>
      </w:pPr>
      <w:r w:rsidRPr="00CE4918">
        <w:t>IMPACT ON SHELBY</w:t>
      </w:r>
    </w:p>
    <w:p w14:paraId="36806D12" w14:textId="77777777" w:rsidR="00D57A55" w:rsidRPr="00CE4918" w:rsidRDefault="00D57A55">
      <w:pPr>
        <w:rPr>
          <w:rFonts w:ascii="Century Gothic" w:eastAsia="Comfortaa" w:hAnsi="Century Gothic" w:cs="Comfortaa"/>
          <w:b/>
          <w:sz w:val="16"/>
          <w:szCs w:val="16"/>
        </w:rPr>
      </w:pPr>
    </w:p>
    <w:p w14:paraId="77E52107" w14:textId="77777777" w:rsidR="00D57A55" w:rsidRPr="00CE4918" w:rsidRDefault="00CE4918">
      <w:pPr>
        <w:numPr>
          <w:ilvl w:val="0"/>
          <w:numId w:val="1"/>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Relies on others</w:t>
      </w:r>
    </w:p>
    <w:p w14:paraId="2C31136A" w14:textId="77777777" w:rsidR="00D57A55" w:rsidRPr="00CE4918" w:rsidRDefault="00CE4918">
      <w:pPr>
        <w:numPr>
          <w:ilvl w:val="0"/>
          <w:numId w:val="1"/>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Struggles with personal care without support</w:t>
      </w:r>
    </w:p>
    <w:p w14:paraId="71C2855F" w14:textId="77777777" w:rsidR="00D57A55" w:rsidRPr="00CE4918" w:rsidRDefault="00CE4918">
      <w:pPr>
        <w:numPr>
          <w:ilvl w:val="0"/>
          <w:numId w:val="1"/>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Fatigues easily</w:t>
      </w:r>
    </w:p>
    <w:p w14:paraId="4E8392BC" w14:textId="77777777" w:rsidR="00D57A55" w:rsidRPr="00CE4918" w:rsidRDefault="00CE4918">
      <w:pPr>
        <w:numPr>
          <w:ilvl w:val="0"/>
          <w:numId w:val="1"/>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Back pain from sitting for lengthy periods</w:t>
      </w:r>
    </w:p>
    <w:p w14:paraId="28A10EA4" w14:textId="77777777" w:rsidR="00D57A55" w:rsidRPr="00CE4918" w:rsidRDefault="00CE4918">
      <w:pPr>
        <w:numPr>
          <w:ilvl w:val="0"/>
          <w:numId w:val="1"/>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 xml:space="preserve">Frustration communicating in writing </w:t>
      </w:r>
    </w:p>
    <w:p w14:paraId="45BB62F9" w14:textId="77777777" w:rsidR="00D57A55" w:rsidRPr="00CE4918" w:rsidRDefault="00CE4918">
      <w:pPr>
        <w:numPr>
          <w:ilvl w:val="0"/>
          <w:numId w:val="1"/>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Has difficulty attending class if it is raining (relies on public transport)</w:t>
      </w:r>
    </w:p>
    <w:p w14:paraId="40D0C98B" w14:textId="77777777" w:rsidR="00D57A55" w:rsidRPr="00CE4918" w:rsidRDefault="00D57A55">
      <w:pPr>
        <w:rPr>
          <w:rFonts w:ascii="Century Gothic" w:eastAsia="Comfortaa" w:hAnsi="Century Gothic" w:cs="Comfortaa"/>
          <w:sz w:val="8"/>
          <w:szCs w:val="8"/>
        </w:rPr>
      </w:pPr>
    </w:p>
    <w:p w14:paraId="24D0A03B" w14:textId="77777777" w:rsidR="00D57A55" w:rsidRPr="00CE4918" w:rsidRDefault="00D57A55">
      <w:pPr>
        <w:rPr>
          <w:rFonts w:ascii="Century Gothic" w:eastAsia="Comfortaa" w:hAnsi="Century Gothic" w:cs="Comfortaa"/>
          <w:sz w:val="24"/>
          <w:szCs w:val="24"/>
        </w:rPr>
      </w:pPr>
    </w:p>
    <w:p w14:paraId="729FBCE4" w14:textId="77777777" w:rsidR="00D57A55" w:rsidRPr="00CE4918" w:rsidRDefault="00CE4918" w:rsidP="00281A7E">
      <w:pPr>
        <w:pStyle w:val="Heading2"/>
      </w:pPr>
      <w:r w:rsidRPr="00CE4918">
        <w:t>IMPLICATIONS FOR LEARNING</w:t>
      </w:r>
    </w:p>
    <w:p w14:paraId="751E5F46" w14:textId="77777777" w:rsidR="00D57A55" w:rsidRPr="00CE4918" w:rsidRDefault="00D57A55">
      <w:pPr>
        <w:rPr>
          <w:rFonts w:ascii="Century Gothic" w:eastAsia="Comfortaa" w:hAnsi="Century Gothic" w:cs="Comfortaa"/>
          <w:b/>
          <w:sz w:val="16"/>
          <w:szCs w:val="16"/>
        </w:rPr>
      </w:pPr>
    </w:p>
    <w:p w14:paraId="293A08BA" w14:textId="77777777" w:rsidR="00D57A55" w:rsidRPr="00CE4918" w:rsidRDefault="00CE4918">
      <w:pPr>
        <w:numPr>
          <w:ilvl w:val="0"/>
          <w:numId w:val="2"/>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Misses classes and has prolonged absences</w:t>
      </w:r>
    </w:p>
    <w:p w14:paraId="326D8AA2" w14:textId="77777777" w:rsidR="00D57A55" w:rsidRPr="00CE4918" w:rsidRDefault="00CE4918">
      <w:pPr>
        <w:numPr>
          <w:ilvl w:val="0"/>
          <w:numId w:val="2"/>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Feels tired often</w:t>
      </w:r>
    </w:p>
    <w:p w14:paraId="2F6C3222" w14:textId="77777777" w:rsidR="00D57A55" w:rsidRPr="00CE4918" w:rsidRDefault="00CE4918">
      <w:pPr>
        <w:numPr>
          <w:ilvl w:val="0"/>
          <w:numId w:val="2"/>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General sense of being unwell</w:t>
      </w:r>
    </w:p>
    <w:p w14:paraId="64CC0E8D" w14:textId="77777777" w:rsidR="00D57A55" w:rsidRPr="00CE4918" w:rsidRDefault="00CE4918">
      <w:pPr>
        <w:numPr>
          <w:ilvl w:val="0"/>
          <w:numId w:val="2"/>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Falling behind with assessment tasks</w:t>
      </w:r>
    </w:p>
    <w:p w14:paraId="03572D04" w14:textId="77777777" w:rsidR="00D57A55" w:rsidRPr="00CE4918" w:rsidRDefault="00CE4918">
      <w:pPr>
        <w:numPr>
          <w:ilvl w:val="0"/>
          <w:numId w:val="2"/>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Uncomfortable and lethargic</w:t>
      </w:r>
    </w:p>
    <w:p w14:paraId="4266943F" w14:textId="77777777" w:rsidR="00D57A55" w:rsidRPr="00CE4918" w:rsidRDefault="00CE4918">
      <w:pPr>
        <w:numPr>
          <w:ilvl w:val="0"/>
          <w:numId w:val="2"/>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 xml:space="preserve">Frustrated </w:t>
      </w:r>
    </w:p>
    <w:p w14:paraId="74520BA7" w14:textId="77777777" w:rsidR="00D57A55" w:rsidRPr="00CE4918" w:rsidRDefault="00CE4918">
      <w:pPr>
        <w:numPr>
          <w:ilvl w:val="0"/>
          <w:numId w:val="2"/>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Takes a long time to communicate and complete work</w:t>
      </w:r>
    </w:p>
    <w:p w14:paraId="0A95EC8C" w14:textId="77777777" w:rsidR="00D57A55" w:rsidRPr="00CE4918" w:rsidRDefault="00CE4918">
      <w:pPr>
        <w:numPr>
          <w:ilvl w:val="0"/>
          <w:numId w:val="2"/>
        </w:numPr>
        <w:pBdr>
          <w:top w:val="nil"/>
          <w:left w:val="nil"/>
          <w:bottom w:val="nil"/>
          <w:right w:val="nil"/>
          <w:between w:val="nil"/>
        </w:pBdr>
        <w:rPr>
          <w:rFonts w:ascii="Century Gothic" w:eastAsia="Comfortaa" w:hAnsi="Century Gothic" w:cs="Comfortaa"/>
          <w:color w:val="000000"/>
          <w:sz w:val="23"/>
          <w:szCs w:val="23"/>
        </w:rPr>
      </w:pPr>
      <w:r w:rsidRPr="00CE4918">
        <w:rPr>
          <w:rFonts w:ascii="Century Gothic" w:eastAsia="Comfortaa" w:hAnsi="Century Gothic" w:cs="Comfortaa"/>
          <w:color w:val="000000"/>
          <w:sz w:val="23"/>
          <w:szCs w:val="23"/>
        </w:rPr>
        <w:t>Relies on others</w:t>
      </w:r>
    </w:p>
    <w:p w14:paraId="34A07979" w14:textId="77777777" w:rsidR="00D57A55" w:rsidRPr="00CE4918" w:rsidRDefault="00D57A55">
      <w:pPr>
        <w:rPr>
          <w:rFonts w:ascii="Century Gothic" w:eastAsia="Comfortaa" w:hAnsi="Century Gothic" w:cs="Comfortaa"/>
          <w:sz w:val="24"/>
          <w:szCs w:val="24"/>
        </w:rPr>
      </w:pPr>
    </w:p>
    <w:p w14:paraId="0B60DCCB" w14:textId="77777777" w:rsidR="00D57A55" w:rsidRPr="00CE4918" w:rsidRDefault="00D57A55">
      <w:pPr>
        <w:rPr>
          <w:rFonts w:ascii="Century Gothic" w:eastAsia="Comfortaa" w:hAnsi="Century Gothic" w:cs="Comfortaa"/>
          <w:b/>
          <w:sz w:val="14"/>
          <w:szCs w:val="14"/>
        </w:rPr>
      </w:pPr>
    </w:p>
    <w:p w14:paraId="1E031650" w14:textId="77777777" w:rsidR="00D57A55" w:rsidRPr="00CE4918" w:rsidRDefault="00CE4918" w:rsidP="00281A7E">
      <w:pPr>
        <w:pStyle w:val="Heading2"/>
      </w:pPr>
      <w:r w:rsidRPr="00CE4918">
        <w:lastRenderedPageBreak/>
        <w:t>EVENT</w:t>
      </w:r>
    </w:p>
    <w:p w14:paraId="777BC83C" w14:textId="77777777" w:rsidR="00D57A55" w:rsidRPr="00CE4918" w:rsidRDefault="00D57A55">
      <w:pPr>
        <w:rPr>
          <w:rFonts w:ascii="Century Gothic" w:eastAsia="Comfortaa" w:hAnsi="Century Gothic" w:cs="Comfortaa"/>
          <w:b/>
          <w:sz w:val="16"/>
          <w:szCs w:val="16"/>
        </w:rPr>
      </w:pPr>
    </w:p>
    <w:p w14:paraId="62BDA972" w14:textId="77777777" w:rsidR="00D57A55" w:rsidRDefault="00CE4918">
      <w:pPr>
        <w:rPr>
          <w:rFonts w:ascii="Century Gothic" w:eastAsia="Comfortaa" w:hAnsi="Century Gothic" w:cs="Comfortaa"/>
          <w:sz w:val="23"/>
          <w:szCs w:val="23"/>
        </w:rPr>
      </w:pPr>
      <w:r w:rsidRPr="00CE4918">
        <w:rPr>
          <w:rFonts w:ascii="Century Gothic" w:eastAsia="Comfortaa" w:hAnsi="Century Gothic" w:cs="Comfortaa"/>
          <w:sz w:val="23"/>
          <w:szCs w:val="23"/>
        </w:rPr>
        <w:t>Shelby enjoys TAFE and contributes readily in class.  She engages with classmates and understands the course content well.  Shelby’s personal care concerns, reliance on public transport and frustrations with ongoing back pain and managing the volume of work leads to absences. Shelby has begun to withdraw and is clearly struggling to manage and is falling behind. What can the teacher do to support Shelby’s learning?</w:t>
      </w:r>
    </w:p>
    <w:p w14:paraId="211A59CD" w14:textId="77777777" w:rsidR="00281A7E" w:rsidRDefault="00281A7E">
      <w:pPr>
        <w:rPr>
          <w:rFonts w:ascii="Century Gothic" w:eastAsia="Comfortaa" w:hAnsi="Century Gothic" w:cs="Comfortaa"/>
          <w:sz w:val="23"/>
          <w:szCs w:val="23"/>
        </w:rPr>
      </w:pPr>
    </w:p>
    <w:p w14:paraId="0AF3C9B8" w14:textId="77777777" w:rsidR="00281A7E" w:rsidRPr="00CE4918" w:rsidRDefault="00281A7E">
      <w:pPr>
        <w:rPr>
          <w:rFonts w:ascii="Century Gothic" w:eastAsia="Comfortaa" w:hAnsi="Century Gothic" w:cs="Comfortaa"/>
          <w:sz w:val="23"/>
          <w:szCs w:val="23"/>
        </w:rPr>
      </w:pPr>
    </w:p>
    <w:p w14:paraId="458E4CD1" w14:textId="77777777" w:rsidR="00CE4918" w:rsidRPr="00FA6A35" w:rsidRDefault="00CE4918" w:rsidP="00CE4918">
      <w:pPr>
        <w:spacing w:after="200"/>
        <w:rPr>
          <w:rFonts w:ascii="Century Gothic" w:eastAsia="Times New Roman" w:hAnsi="Century Gothic" w:cs="Times New Roman"/>
          <w:sz w:val="24"/>
          <w:szCs w:val="24"/>
        </w:rPr>
      </w:pPr>
      <w:bookmarkStart w:id="0" w:name="_heading=h.gjdgxs" w:colFirst="0" w:colLast="0"/>
      <w:bookmarkEnd w:id="0"/>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CE4918" w:rsidRPr="00FA6A35" w14:paraId="69D78011" w14:textId="77777777" w:rsidTr="00A96AA8">
        <w:tc>
          <w:tcPr>
            <w:tcW w:w="9101" w:type="dxa"/>
          </w:tcPr>
          <w:p w14:paraId="7F25D7DF"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CE4918" w:rsidRPr="00FA6A35" w14:paraId="71A17DE4" w14:textId="77777777" w:rsidTr="00A96AA8">
        <w:tc>
          <w:tcPr>
            <w:tcW w:w="9101" w:type="dxa"/>
          </w:tcPr>
          <w:p w14:paraId="0B590856"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CE4918" w:rsidRPr="00FA6A35" w14:paraId="2E70569F" w14:textId="77777777" w:rsidTr="00A96AA8">
        <w:tc>
          <w:tcPr>
            <w:tcW w:w="9101" w:type="dxa"/>
          </w:tcPr>
          <w:p w14:paraId="5B678BF0"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CE4918" w:rsidRPr="00FA6A35" w14:paraId="7785F3BF" w14:textId="77777777" w:rsidTr="00A96AA8">
        <w:tc>
          <w:tcPr>
            <w:tcW w:w="9101" w:type="dxa"/>
          </w:tcPr>
          <w:p w14:paraId="26B7E2D6" w14:textId="77777777" w:rsidR="00CE4918" w:rsidRPr="00FA6A35" w:rsidRDefault="00CE4918"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CE4918" w:rsidRPr="00FA6A35" w14:paraId="2DE27DE3" w14:textId="77777777" w:rsidTr="00A96AA8">
        <w:tc>
          <w:tcPr>
            <w:tcW w:w="9101" w:type="dxa"/>
          </w:tcPr>
          <w:p w14:paraId="68E4D594"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CE4918" w:rsidRPr="00FA6A35" w14:paraId="6C959685" w14:textId="77777777" w:rsidTr="00A96AA8">
        <w:tc>
          <w:tcPr>
            <w:tcW w:w="9101" w:type="dxa"/>
          </w:tcPr>
          <w:p w14:paraId="65042F40"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CE4918" w:rsidRPr="00FA6A35" w14:paraId="7190FF08" w14:textId="77777777" w:rsidTr="00A96AA8">
        <w:tc>
          <w:tcPr>
            <w:tcW w:w="9101" w:type="dxa"/>
          </w:tcPr>
          <w:p w14:paraId="41BC5837"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CE4918" w:rsidRPr="00FA6A35" w14:paraId="03795B67" w14:textId="77777777" w:rsidTr="00A96AA8">
        <w:tc>
          <w:tcPr>
            <w:tcW w:w="9101" w:type="dxa"/>
          </w:tcPr>
          <w:p w14:paraId="6294D9EE"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CE4918" w:rsidRPr="00FA6A35" w14:paraId="58301845" w14:textId="77777777" w:rsidTr="00A96AA8">
        <w:tc>
          <w:tcPr>
            <w:tcW w:w="9101" w:type="dxa"/>
          </w:tcPr>
          <w:p w14:paraId="61B42D06"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CE4918" w:rsidRPr="00FA6A35" w14:paraId="0B0BBFE6" w14:textId="77777777" w:rsidTr="00A96AA8">
        <w:tc>
          <w:tcPr>
            <w:tcW w:w="9101" w:type="dxa"/>
          </w:tcPr>
          <w:p w14:paraId="481FE7C8" w14:textId="77777777" w:rsidR="00CE4918" w:rsidRPr="00FA6A35" w:rsidRDefault="00CE491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CE4918" w:rsidRPr="00FA6A35" w14:paraId="52815517" w14:textId="77777777" w:rsidTr="00A96AA8">
        <w:tc>
          <w:tcPr>
            <w:tcW w:w="9101" w:type="dxa"/>
          </w:tcPr>
          <w:p w14:paraId="5CCD7EAB"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CE4918" w:rsidRPr="00FA6A35" w14:paraId="09A30831" w14:textId="77777777" w:rsidTr="00A96AA8">
        <w:tc>
          <w:tcPr>
            <w:tcW w:w="9101" w:type="dxa"/>
          </w:tcPr>
          <w:p w14:paraId="46AA2D92"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CE4918" w:rsidRPr="00FA6A35" w14:paraId="5382BE97" w14:textId="77777777" w:rsidTr="00A96AA8">
        <w:tc>
          <w:tcPr>
            <w:tcW w:w="9101" w:type="dxa"/>
          </w:tcPr>
          <w:p w14:paraId="4E7E0496"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CE4918" w:rsidRPr="00FA6A35" w14:paraId="1613D2D4" w14:textId="77777777" w:rsidTr="00A96AA8">
        <w:tc>
          <w:tcPr>
            <w:tcW w:w="9101" w:type="dxa"/>
          </w:tcPr>
          <w:p w14:paraId="59D6875D" w14:textId="77777777" w:rsidR="00CE4918" w:rsidRPr="00FA6A35" w:rsidRDefault="00CE491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CE4918" w:rsidRPr="00FA6A35" w14:paraId="3C26B120" w14:textId="77777777" w:rsidTr="00A96AA8">
        <w:tc>
          <w:tcPr>
            <w:tcW w:w="9101" w:type="dxa"/>
          </w:tcPr>
          <w:p w14:paraId="118BD2E7"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CE4918" w:rsidRPr="00FA6A35" w14:paraId="65FD1477" w14:textId="77777777" w:rsidTr="00A96AA8">
        <w:tc>
          <w:tcPr>
            <w:tcW w:w="9101" w:type="dxa"/>
          </w:tcPr>
          <w:p w14:paraId="3365DDDC"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CE4918" w:rsidRPr="00FA6A35" w14:paraId="5DB2C829" w14:textId="77777777" w:rsidTr="00A96AA8">
        <w:tc>
          <w:tcPr>
            <w:tcW w:w="9101" w:type="dxa"/>
          </w:tcPr>
          <w:p w14:paraId="39070760"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CE4918" w:rsidRPr="00FA6A35" w14:paraId="0ED4F1E8" w14:textId="77777777" w:rsidTr="00A96AA8">
        <w:tc>
          <w:tcPr>
            <w:tcW w:w="9101" w:type="dxa"/>
          </w:tcPr>
          <w:p w14:paraId="2EB5C861"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and understand that behaviour is often related to our well-being and mental health </w:t>
            </w:r>
          </w:p>
        </w:tc>
      </w:tr>
      <w:tr w:rsidR="00CE4918" w:rsidRPr="00FA6A35" w14:paraId="2FC90851" w14:textId="77777777" w:rsidTr="00A96AA8">
        <w:tc>
          <w:tcPr>
            <w:tcW w:w="9101" w:type="dxa"/>
          </w:tcPr>
          <w:p w14:paraId="1A50FB65"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CE4918" w:rsidRPr="00FA6A35" w14:paraId="0D1CBA0C" w14:textId="77777777" w:rsidTr="00A96AA8">
        <w:tc>
          <w:tcPr>
            <w:tcW w:w="9101" w:type="dxa"/>
          </w:tcPr>
          <w:p w14:paraId="4E50CEDC"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CE4918" w:rsidRPr="00FA6A35" w14:paraId="5DC9294D" w14:textId="77777777" w:rsidTr="00A96AA8">
        <w:tc>
          <w:tcPr>
            <w:tcW w:w="9101" w:type="dxa"/>
          </w:tcPr>
          <w:p w14:paraId="221A15F5"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CE4918" w:rsidRPr="00FA6A35" w14:paraId="17183DB5" w14:textId="77777777" w:rsidTr="00A96AA8">
        <w:tc>
          <w:tcPr>
            <w:tcW w:w="9101" w:type="dxa"/>
          </w:tcPr>
          <w:p w14:paraId="09424BE3"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4F65FFEE"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CE4918" w:rsidRPr="00FA6A35" w14:paraId="6C7FEEA3" w14:textId="77777777" w:rsidTr="00A96AA8">
        <w:tc>
          <w:tcPr>
            <w:tcW w:w="9101" w:type="dxa"/>
          </w:tcPr>
          <w:p w14:paraId="1803FFFB"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CE4918" w:rsidRPr="00FA6A35" w14:paraId="38D7EAF7" w14:textId="77777777" w:rsidTr="00A96AA8">
        <w:tc>
          <w:tcPr>
            <w:tcW w:w="9101" w:type="dxa"/>
          </w:tcPr>
          <w:p w14:paraId="02F2D4BC"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CE4918" w:rsidRPr="00FA6A35" w14:paraId="03A15DD8" w14:textId="77777777" w:rsidTr="00A96AA8">
        <w:tc>
          <w:tcPr>
            <w:tcW w:w="9101" w:type="dxa"/>
          </w:tcPr>
          <w:p w14:paraId="4E5DE830" w14:textId="77777777" w:rsidR="00CE4918" w:rsidRPr="00FA6A35" w:rsidRDefault="00CE491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CE4918" w:rsidRPr="00FA6A35" w14:paraId="0BBBAD35" w14:textId="77777777" w:rsidTr="00A96AA8">
        <w:tc>
          <w:tcPr>
            <w:tcW w:w="9101" w:type="dxa"/>
          </w:tcPr>
          <w:p w14:paraId="6099EA3A"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CE4918" w:rsidRPr="00FA6A35" w14:paraId="5A817BB1" w14:textId="77777777" w:rsidTr="00A96AA8">
        <w:tc>
          <w:tcPr>
            <w:tcW w:w="9101" w:type="dxa"/>
          </w:tcPr>
          <w:p w14:paraId="39F08094"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CE4918" w:rsidRPr="00FA6A35" w14:paraId="3C8EAFF5" w14:textId="77777777" w:rsidTr="00A96AA8">
        <w:tc>
          <w:tcPr>
            <w:tcW w:w="9101" w:type="dxa"/>
          </w:tcPr>
          <w:p w14:paraId="34730B8B"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CE4918" w:rsidRPr="00FA6A35" w14:paraId="4C9D9D92" w14:textId="77777777" w:rsidTr="00A96AA8">
        <w:tc>
          <w:tcPr>
            <w:tcW w:w="9101" w:type="dxa"/>
          </w:tcPr>
          <w:p w14:paraId="49012963"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CE4918" w:rsidRPr="00FA6A35" w14:paraId="464ADDD3" w14:textId="77777777" w:rsidTr="00A96AA8">
        <w:tc>
          <w:tcPr>
            <w:tcW w:w="9101" w:type="dxa"/>
          </w:tcPr>
          <w:p w14:paraId="55B2C560"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CE4918" w:rsidRPr="00FA6A35" w14:paraId="6C1C1B0C" w14:textId="77777777" w:rsidTr="00A96AA8">
        <w:tc>
          <w:tcPr>
            <w:tcW w:w="9101" w:type="dxa"/>
          </w:tcPr>
          <w:p w14:paraId="412CBB59"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CE4918" w:rsidRPr="00FA6A35" w14:paraId="679FC282" w14:textId="77777777" w:rsidTr="00A96AA8">
        <w:tc>
          <w:tcPr>
            <w:tcW w:w="9101" w:type="dxa"/>
          </w:tcPr>
          <w:p w14:paraId="0D4693C6"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CE4918" w:rsidRPr="00FA6A35" w14:paraId="510C9A37" w14:textId="77777777" w:rsidTr="00A96AA8">
        <w:tc>
          <w:tcPr>
            <w:tcW w:w="9101" w:type="dxa"/>
          </w:tcPr>
          <w:p w14:paraId="76F5DC2D"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CE4918" w:rsidRPr="00FA6A35" w14:paraId="6AF04249" w14:textId="77777777" w:rsidTr="00A96AA8">
        <w:tc>
          <w:tcPr>
            <w:tcW w:w="9101" w:type="dxa"/>
          </w:tcPr>
          <w:p w14:paraId="6B851129"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CE4918" w:rsidRPr="00FA6A35" w14:paraId="12BF30A7" w14:textId="77777777" w:rsidTr="00A96AA8">
        <w:tc>
          <w:tcPr>
            <w:tcW w:w="9101" w:type="dxa"/>
          </w:tcPr>
          <w:p w14:paraId="1E2BD60B" w14:textId="77777777" w:rsidR="00CE4918" w:rsidRPr="00FA6A35" w:rsidRDefault="00CE491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lastRenderedPageBreak/>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CE4918" w:rsidRPr="00FA6A35" w14:paraId="3EE44B24" w14:textId="77777777" w:rsidTr="00A96AA8">
        <w:tc>
          <w:tcPr>
            <w:tcW w:w="9101" w:type="dxa"/>
          </w:tcPr>
          <w:p w14:paraId="4BBA232D"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CE4918" w:rsidRPr="00FA6A35" w14:paraId="0782D378" w14:textId="77777777" w:rsidTr="00A96AA8">
        <w:tc>
          <w:tcPr>
            <w:tcW w:w="9101" w:type="dxa"/>
          </w:tcPr>
          <w:p w14:paraId="57237D18"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CE4918" w:rsidRPr="00FA6A35" w14:paraId="6CA7D6F5" w14:textId="77777777" w:rsidTr="00A96AA8">
        <w:tc>
          <w:tcPr>
            <w:tcW w:w="9101" w:type="dxa"/>
          </w:tcPr>
          <w:p w14:paraId="40F75C97"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CE4918" w:rsidRPr="00FA6A35" w14:paraId="3E053B98" w14:textId="77777777" w:rsidTr="00A96AA8">
        <w:tc>
          <w:tcPr>
            <w:tcW w:w="9101" w:type="dxa"/>
          </w:tcPr>
          <w:p w14:paraId="7DEE677E"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CE4918" w:rsidRPr="00FA6A35" w14:paraId="528B7866" w14:textId="77777777" w:rsidTr="00A96AA8">
        <w:tc>
          <w:tcPr>
            <w:tcW w:w="9101" w:type="dxa"/>
          </w:tcPr>
          <w:p w14:paraId="69CC0292"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CE4918" w:rsidRPr="00FA6A35" w14:paraId="7269DF64" w14:textId="77777777" w:rsidTr="00A96AA8">
        <w:tc>
          <w:tcPr>
            <w:tcW w:w="9101" w:type="dxa"/>
          </w:tcPr>
          <w:p w14:paraId="4B96C755"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CE4918" w:rsidRPr="00FA6A35" w14:paraId="7C5CCBCE" w14:textId="77777777" w:rsidTr="00A96AA8">
        <w:tc>
          <w:tcPr>
            <w:tcW w:w="9101" w:type="dxa"/>
          </w:tcPr>
          <w:p w14:paraId="62AC0586"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CE4918" w:rsidRPr="00FA6A35" w14:paraId="1662F385" w14:textId="77777777" w:rsidTr="00A96AA8">
        <w:tc>
          <w:tcPr>
            <w:tcW w:w="9101" w:type="dxa"/>
          </w:tcPr>
          <w:p w14:paraId="0F038DC8"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CE4918" w:rsidRPr="00FA6A35" w14:paraId="3FD1F994" w14:textId="77777777" w:rsidTr="00A96AA8">
        <w:tc>
          <w:tcPr>
            <w:tcW w:w="9101" w:type="dxa"/>
          </w:tcPr>
          <w:p w14:paraId="6D250231"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CE4918" w:rsidRPr="00FA6A35" w14:paraId="0F26742D" w14:textId="77777777" w:rsidTr="00A96AA8">
        <w:tc>
          <w:tcPr>
            <w:tcW w:w="9101" w:type="dxa"/>
          </w:tcPr>
          <w:p w14:paraId="75606C44"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CE4918" w:rsidRPr="00FA6A35" w14:paraId="2B2D766D" w14:textId="77777777" w:rsidTr="00A96AA8">
        <w:tc>
          <w:tcPr>
            <w:tcW w:w="9101" w:type="dxa"/>
          </w:tcPr>
          <w:p w14:paraId="5143A568"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CE4918" w:rsidRPr="00FA6A35" w14:paraId="48762AE5" w14:textId="77777777" w:rsidTr="00A96AA8">
        <w:tc>
          <w:tcPr>
            <w:tcW w:w="9101" w:type="dxa"/>
          </w:tcPr>
          <w:p w14:paraId="0A24FFCE"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CE4918" w:rsidRPr="00FA6A35" w14:paraId="7674F9E2" w14:textId="77777777" w:rsidTr="00A96AA8">
        <w:tc>
          <w:tcPr>
            <w:tcW w:w="9101" w:type="dxa"/>
          </w:tcPr>
          <w:p w14:paraId="785881B5" w14:textId="77777777" w:rsidR="00CE4918" w:rsidRPr="00FA6A35" w:rsidRDefault="00CE491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CE4918" w:rsidRPr="00FA6A35" w14:paraId="10F9D48A" w14:textId="77777777" w:rsidTr="00A96AA8">
        <w:tc>
          <w:tcPr>
            <w:tcW w:w="9101" w:type="dxa"/>
          </w:tcPr>
          <w:p w14:paraId="00A33A22"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CE4918" w:rsidRPr="00FA6A35" w14:paraId="5DD9FD62" w14:textId="77777777" w:rsidTr="00A96AA8">
        <w:tc>
          <w:tcPr>
            <w:tcW w:w="9101" w:type="dxa"/>
          </w:tcPr>
          <w:p w14:paraId="5B5B6FB9" w14:textId="77777777" w:rsidR="00CE4918" w:rsidRPr="00FA6A35" w:rsidRDefault="00CE491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CE4918" w:rsidRPr="00FA6A35" w14:paraId="7264512B" w14:textId="77777777" w:rsidTr="00A96AA8">
        <w:tc>
          <w:tcPr>
            <w:tcW w:w="9101" w:type="dxa"/>
          </w:tcPr>
          <w:p w14:paraId="0EDA93C9" w14:textId="77777777" w:rsidR="00CE4918" w:rsidRPr="00FA6A35" w:rsidRDefault="00CE491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CE4918" w:rsidRPr="00D724CE" w14:paraId="24A42A31" w14:textId="77777777" w:rsidTr="00A96AA8">
        <w:tc>
          <w:tcPr>
            <w:tcW w:w="9101" w:type="dxa"/>
          </w:tcPr>
          <w:p w14:paraId="0D8AE5F2" w14:textId="77777777" w:rsidR="00CE4918" w:rsidRPr="003A1590" w:rsidRDefault="00CE4918"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CE4918" w:rsidRPr="00D724CE" w14:paraId="39C004C4" w14:textId="77777777" w:rsidTr="00A96AA8">
        <w:tc>
          <w:tcPr>
            <w:tcW w:w="9101" w:type="dxa"/>
          </w:tcPr>
          <w:p w14:paraId="48F352E5" w14:textId="77777777" w:rsidR="00CE4918" w:rsidRPr="003A1590" w:rsidRDefault="00CE4918" w:rsidP="005E6A6C">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lastRenderedPageBreak/>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CE4918" w:rsidRPr="00D724CE" w14:paraId="206F02CF" w14:textId="77777777" w:rsidTr="00A96AA8">
        <w:tc>
          <w:tcPr>
            <w:tcW w:w="9101" w:type="dxa"/>
          </w:tcPr>
          <w:p w14:paraId="1683AA6C" w14:textId="77777777" w:rsidR="00CE4918" w:rsidRPr="003A1590" w:rsidRDefault="00CE4918" w:rsidP="005E6A6C">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t>Other strategies:</w:t>
            </w:r>
          </w:p>
          <w:p w14:paraId="542DB532" w14:textId="77777777" w:rsidR="00CE4918" w:rsidRPr="003A1590" w:rsidRDefault="00CE4918" w:rsidP="005E6A6C">
            <w:pPr>
              <w:spacing w:before="120" w:after="120"/>
              <w:rPr>
                <w:rFonts w:ascii="Century Gothic" w:eastAsia="Comfortaa" w:hAnsi="Century Gothic" w:cs="Comfortaa"/>
                <w:color w:val="000000"/>
                <w:sz w:val="24"/>
                <w:szCs w:val="24"/>
              </w:rPr>
            </w:pPr>
          </w:p>
          <w:p w14:paraId="788D0F56" w14:textId="77777777" w:rsidR="00CE4918" w:rsidRPr="003A1590" w:rsidRDefault="00CE4918" w:rsidP="005E6A6C">
            <w:pPr>
              <w:spacing w:before="120" w:after="120"/>
              <w:rPr>
                <w:rFonts w:ascii="Century Gothic" w:eastAsia="Comfortaa" w:hAnsi="Century Gothic" w:cs="Comfortaa"/>
                <w:color w:val="000000"/>
                <w:sz w:val="24"/>
                <w:szCs w:val="24"/>
              </w:rPr>
            </w:pPr>
          </w:p>
          <w:p w14:paraId="56923DB8" w14:textId="77777777" w:rsidR="00CE4918" w:rsidRDefault="00CE4918" w:rsidP="005E6A6C">
            <w:pPr>
              <w:spacing w:before="120" w:after="120"/>
              <w:rPr>
                <w:rFonts w:ascii="Century Gothic" w:eastAsia="Comfortaa" w:hAnsi="Century Gothic" w:cs="Comfortaa"/>
                <w:color w:val="000000"/>
                <w:sz w:val="24"/>
                <w:szCs w:val="24"/>
              </w:rPr>
            </w:pPr>
          </w:p>
          <w:p w14:paraId="43568FD7" w14:textId="77777777" w:rsidR="00CE4918" w:rsidRDefault="00CE4918" w:rsidP="005E6A6C">
            <w:pPr>
              <w:spacing w:before="120" w:after="120"/>
              <w:rPr>
                <w:rFonts w:ascii="Century Gothic" w:eastAsia="Comfortaa" w:hAnsi="Century Gothic" w:cs="Comfortaa"/>
                <w:color w:val="000000"/>
                <w:sz w:val="24"/>
                <w:szCs w:val="24"/>
              </w:rPr>
            </w:pPr>
          </w:p>
          <w:p w14:paraId="6AD8F655" w14:textId="77777777" w:rsidR="00CE4918" w:rsidRPr="003A1590" w:rsidRDefault="00CE4918" w:rsidP="005E6A6C">
            <w:pPr>
              <w:spacing w:before="120" w:after="120"/>
              <w:rPr>
                <w:rFonts w:ascii="Century Gothic" w:eastAsia="Comfortaa" w:hAnsi="Century Gothic" w:cs="Comfortaa"/>
                <w:color w:val="000000"/>
                <w:sz w:val="24"/>
                <w:szCs w:val="24"/>
              </w:rPr>
            </w:pPr>
          </w:p>
        </w:tc>
      </w:tr>
    </w:tbl>
    <w:p w14:paraId="5DCB7047" w14:textId="77777777" w:rsidR="00D57A55" w:rsidRDefault="00D57A55" w:rsidP="00CE4918">
      <w:pPr>
        <w:rPr>
          <w:rFonts w:ascii="Arial" w:eastAsia="Arial" w:hAnsi="Arial" w:cs="Arial"/>
          <w:b/>
          <w:sz w:val="24"/>
          <w:szCs w:val="24"/>
          <w:u w:val="single"/>
        </w:rPr>
      </w:pPr>
    </w:p>
    <w:sectPr w:rsidR="00D57A55" w:rsidSect="00CE4918">
      <w:headerReference w:type="even" r:id="rId8"/>
      <w:headerReference w:type="default" r:id="rId9"/>
      <w:footerReference w:type="even" r:id="rId10"/>
      <w:footerReference w:type="default" r:id="rId11"/>
      <w:headerReference w:type="first" r:id="rId12"/>
      <w:footerReference w:type="first" r:id="rId13"/>
      <w:pgSz w:w="11906" w:h="16838"/>
      <w:pgMar w:top="990" w:right="1290" w:bottom="1135"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C39DA" w14:textId="77777777" w:rsidR="009A39EA" w:rsidRDefault="009A39EA" w:rsidP="00CE4918">
      <w:r>
        <w:separator/>
      </w:r>
    </w:p>
  </w:endnote>
  <w:endnote w:type="continuationSeparator" w:id="0">
    <w:p w14:paraId="3EB18157" w14:textId="77777777" w:rsidR="009A39EA" w:rsidRDefault="009A39EA" w:rsidP="00CE4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959E6" w14:textId="77777777" w:rsidR="00B32871" w:rsidRDefault="00B328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8503075"/>
      <w:docPartObj>
        <w:docPartGallery w:val="Page Numbers (Bottom of Page)"/>
        <w:docPartUnique/>
      </w:docPartObj>
    </w:sdtPr>
    <w:sdtEndPr/>
    <w:sdtContent>
      <w:sdt>
        <w:sdtPr>
          <w:id w:val="-1769616900"/>
          <w:docPartObj>
            <w:docPartGallery w:val="Page Numbers (Top of Page)"/>
            <w:docPartUnique/>
          </w:docPartObj>
        </w:sdtPr>
        <w:sdtEndPr/>
        <w:sdtContent>
          <w:p w14:paraId="3B43C60B" w14:textId="77777777" w:rsidR="00CE4918" w:rsidRDefault="00CE4918">
            <w:pPr>
              <w:pStyle w:val="Footer"/>
              <w:jc w:val="right"/>
            </w:pPr>
            <w:r w:rsidRPr="00CE4918">
              <w:rPr>
                <w:rFonts w:ascii="Century Gothic" w:hAnsi="Century Gothic"/>
                <w:sz w:val="20"/>
                <w:szCs w:val="20"/>
              </w:rPr>
              <w:t xml:space="preserve">Page </w:t>
            </w:r>
            <w:r w:rsidR="0091748B" w:rsidRPr="00CE4918">
              <w:rPr>
                <w:rFonts w:ascii="Century Gothic" w:hAnsi="Century Gothic"/>
                <w:sz w:val="20"/>
                <w:szCs w:val="20"/>
              </w:rPr>
              <w:fldChar w:fldCharType="begin"/>
            </w:r>
            <w:r w:rsidRPr="00CE4918">
              <w:rPr>
                <w:rFonts w:ascii="Century Gothic" w:hAnsi="Century Gothic"/>
                <w:sz w:val="20"/>
                <w:szCs w:val="20"/>
              </w:rPr>
              <w:instrText xml:space="preserve"> PAGE </w:instrText>
            </w:r>
            <w:r w:rsidR="0091748B" w:rsidRPr="00CE4918">
              <w:rPr>
                <w:rFonts w:ascii="Century Gothic" w:hAnsi="Century Gothic"/>
                <w:sz w:val="20"/>
                <w:szCs w:val="20"/>
              </w:rPr>
              <w:fldChar w:fldCharType="separate"/>
            </w:r>
            <w:r w:rsidR="00281A7E">
              <w:rPr>
                <w:rFonts w:ascii="Century Gothic" w:hAnsi="Century Gothic"/>
                <w:noProof/>
                <w:sz w:val="20"/>
                <w:szCs w:val="20"/>
              </w:rPr>
              <w:t>5</w:t>
            </w:r>
            <w:r w:rsidR="0091748B" w:rsidRPr="00CE4918">
              <w:rPr>
                <w:rFonts w:ascii="Century Gothic" w:hAnsi="Century Gothic"/>
                <w:sz w:val="20"/>
                <w:szCs w:val="20"/>
              </w:rPr>
              <w:fldChar w:fldCharType="end"/>
            </w:r>
            <w:r w:rsidRPr="00CE4918">
              <w:rPr>
                <w:rFonts w:ascii="Century Gothic" w:hAnsi="Century Gothic"/>
                <w:sz w:val="20"/>
                <w:szCs w:val="20"/>
              </w:rPr>
              <w:t xml:space="preserve"> of </w:t>
            </w:r>
            <w:r w:rsidR="0091748B" w:rsidRPr="00CE4918">
              <w:rPr>
                <w:rFonts w:ascii="Century Gothic" w:hAnsi="Century Gothic"/>
                <w:sz w:val="20"/>
                <w:szCs w:val="20"/>
              </w:rPr>
              <w:fldChar w:fldCharType="begin"/>
            </w:r>
            <w:r w:rsidRPr="00CE4918">
              <w:rPr>
                <w:rFonts w:ascii="Century Gothic" w:hAnsi="Century Gothic"/>
                <w:sz w:val="20"/>
                <w:szCs w:val="20"/>
              </w:rPr>
              <w:instrText xml:space="preserve"> NUMPAGES  </w:instrText>
            </w:r>
            <w:r w:rsidR="0091748B" w:rsidRPr="00CE4918">
              <w:rPr>
                <w:rFonts w:ascii="Century Gothic" w:hAnsi="Century Gothic"/>
                <w:sz w:val="20"/>
                <w:szCs w:val="20"/>
              </w:rPr>
              <w:fldChar w:fldCharType="separate"/>
            </w:r>
            <w:r w:rsidR="00281A7E">
              <w:rPr>
                <w:rFonts w:ascii="Century Gothic" w:hAnsi="Century Gothic"/>
                <w:noProof/>
                <w:sz w:val="20"/>
                <w:szCs w:val="20"/>
              </w:rPr>
              <w:t>5</w:t>
            </w:r>
            <w:r w:rsidR="0091748B" w:rsidRPr="00CE4918">
              <w:rPr>
                <w:rFonts w:ascii="Century Gothic" w:hAnsi="Century Gothic"/>
                <w:sz w:val="20"/>
                <w:szCs w:val="20"/>
              </w:rPr>
              <w:fldChar w:fldCharType="end"/>
            </w:r>
            <w:r w:rsidRPr="00CE4918">
              <w:rPr>
                <w:rFonts w:ascii="Century Gothic" w:hAnsi="Century Gothic"/>
                <w:sz w:val="20"/>
                <w:szCs w:val="20"/>
              </w:rPr>
              <w:br/>
              <w:t>Access Plans for VET Educators</w:t>
            </w:r>
            <w:r w:rsidR="00B32871">
              <w:rPr>
                <w:rFonts w:ascii="Century Gothic" w:hAnsi="Century Gothic"/>
                <w:sz w:val="20"/>
                <w:szCs w:val="20"/>
              </w:rPr>
              <w:t xml:space="preserve"> – Case Study - Shelby</w:t>
            </w:r>
          </w:p>
        </w:sdtContent>
      </w:sdt>
    </w:sdtContent>
  </w:sdt>
  <w:p w14:paraId="3211593B" w14:textId="77777777" w:rsidR="00CE4918" w:rsidRDefault="00CE49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8B9F0" w14:textId="77777777" w:rsidR="00B32871" w:rsidRDefault="00B328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C5241" w14:textId="77777777" w:rsidR="009A39EA" w:rsidRDefault="009A39EA" w:rsidP="00CE4918">
      <w:r>
        <w:separator/>
      </w:r>
    </w:p>
  </w:footnote>
  <w:footnote w:type="continuationSeparator" w:id="0">
    <w:p w14:paraId="5CE58996" w14:textId="77777777" w:rsidR="009A39EA" w:rsidRDefault="009A39EA" w:rsidP="00CE49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7E5D4" w14:textId="77777777" w:rsidR="00B32871" w:rsidRDefault="00B328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31A93" w14:textId="77777777" w:rsidR="00B32871" w:rsidRDefault="00B328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07F7" w14:textId="77777777" w:rsidR="00B32871" w:rsidRDefault="00B32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D36F56"/>
    <w:multiLevelType w:val="multilevel"/>
    <w:tmpl w:val="F8A692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E7B045B"/>
    <w:multiLevelType w:val="multilevel"/>
    <w:tmpl w:val="9BF694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SwNDcyNDA1MzBU0lEKTi0uzszPAykwqgUAYLJJBywAAAA="/>
  </w:docVars>
  <w:rsids>
    <w:rsidRoot w:val="00D57A55"/>
    <w:rsid w:val="00281A7E"/>
    <w:rsid w:val="0091748B"/>
    <w:rsid w:val="009A39EA"/>
    <w:rsid w:val="009F4FD5"/>
    <w:rsid w:val="00A96AA8"/>
    <w:rsid w:val="00B32871"/>
    <w:rsid w:val="00CE4918"/>
    <w:rsid w:val="00D57A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88D9C"/>
  <w15:docId w15:val="{69123C52-532E-4AE8-A727-19F373ECD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15E"/>
  </w:style>
  <w:style w:type="paragraph" w:styleId="Heading1">
    <w:name w:val="heading 1"/>
    <w:basedOn w:val="Normal"/>
    <w:next w:val="Normal"/>
    <w:uiPriority w:val="9"/>
    <w:qFormat/>
    <w:rsid w:val="0091748B"/>
    <w:pPr>
      <w:keepNext/>
      <w:keepLines/>
      <w:spacing w:before="480" w:after="120"/>
      <w:outlineLvl w:val="0"/>
    </w:pPr>
    <w:rPr>
      <w:b/>
      <w:sz w:val="48"/>
      <w:szCs w:val="48"/>
    </w:rPr>
  </w:style>
  <w:style w:type="paragraph" w:styleId="Heading2">
    <w:name w:val="heading 2"/>
    <w:basedOn w:val="Normal"/>
    <w:next w:val="Normal"/>
    <w:uiPriority w:val="9"/>
    <w:unhideWhenUsed/>
    <w:qFormat/>
    <w:rsid w:val="0091748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1748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1748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1748B"/>
    <w:pPr>
      <w:keepNext/>
      <w:keepLines/>
      <w:spacing w:before="220" w:after="40"/>
      <w:outlineLvl w:val="4"/>
    </w:pPr>
    <w:rPr>
      <w:b/>
    </w:rPr>
  </w:style>
  <w:style w:type="paragraph" w:styleId="Heading6">
    <w:name w:val="heading 6"/>
    <w:basedOn w:val="Normal"/>
    <w:next w:val="Normal"/>
    <w:uiPriority w:val="9"/>
    <w:semiHidden/>
    <w:unhideWhenUsed/>
    <w:qFormat/>
    <w:rsid w:val="0091748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1748B"/>
    <w:pPr>
      <w:keepNext/>
      <w:keepLines/>
      <w:spacing w:before="480" w:after="120"/>
    </w:pPr>
    <w:rPr>
      <w:b/>
      <w:sz w:val="72"/>
      <w:szCs w:val="72"/>
    </w:rPr>
  </w:style>
  <w:style w:type="paragraph" w:styleId="ListParagraph">
    <w:name w:val="List Paragraph"/>
    <w:basedOn w:val="Normal"/>
    <w:uiPriority w:val="34"/>
    <w:qFormat/>
    <w:rsid w:val="005118FB"/>
    <w:pPr>
      <w:ind w:left="720"/>
      <w:contextualSpacing/>
    </w:pPr>
  </w:style>
  <w:style w:type="paragraph" w:customStyle="1" w:styleId="TableParagraph">
    <w:name w:val="Table Paragraph"/>
    <w:basedOn w:val="Normal"/>
    <w:uiPriority w:val="1"/>
    <w:qFormat/>
    <w:rsid w:val="001F3274"/>
    <w:pPr>
      <w:widowControl w:val="0"/>
    </w:pPr>
    <w:rPr>
      <w:rFonts w:asciiTheme="minorHAnsi" w:hAnsiTheme="minorHAnsi" w:cstheme="minorBidi"/>
      <w:lang w:val="en-US"/>
    </w:rPr>
  </w:style>
  <w:style w:type="table" w:styleId="TableGrid">
    <w:name w:val="Table Grid"/>
    <w:basedOn w:val="TableNormal"/>
    <w:uiPriority w:val="59"/>
    <w:rsid w:val="001F32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sid w:val="0091748B"/>
    <w:pPr>
      <w:keepNext/>
      <w:keepLines/>
      <w:spacing w:before="360" w:after="80"/>
    </w:pPr>
    <w:rPr>
      <w:rFonts w:ascii="Georgia" w:eastAsia="Georgia" w:hAnsi="Georgia" w:cs="Georgia"/>
      <w:i/>
      <w:color w:val="666666"/>
      <w:sz w:val="48"/>
      <w:szCs w:val="48"/>
    </w:rPr>
  </w:style>
  <w:style w:type="table" w:customStyle="1" w:styleId="a">
    <w:basedOn w:val="TableNormal"/>
    <w:rsid w:val="0091748B"/>
    <w:tblPr>
      <w:tblStyleRowBandSize w:val="1"/>
      <w:tblStyleColBandSize w:val="1"/>
    </w:tblPr>
  </w:style>
  <w:style w:type="paragraph" w:styleId="Header">
    <w:name w:val="header"/>
    <w:basedOn w:val="Normal"/>
    <w:link w:val="HeaderChar"/>
    <w:uiPriority w:val="99"/>
    <w:unhideWhenUsed/>
    <w:rsid w:val="00CE4918"/>
    <w:pPr>
      <w:tabs>
        <w:tab w:val="center" w:pos="4513"/>
        <w:tab w:val="right" w:pos="9026"/>
      </w:tabs>
    </w:pPr>
  </w:style>
  <w:style w:type="character" w:customStyle="1" w:styleId="HeaderChar">
    <w:name w:val="Header Char"/>
    <w:basedOn w:val="DefaultParagraphFont"/>
    <w:link w:val="Header"/>
    <w:uiPriority w:val="99"/>
    <w:rsid w:val="00CE4918"/>
  </w:style>
  <w:style w:type="paragraph" w:styleId="Footer">
    <w:name w:val="footer"/>
    <w:basedOn w:val="Normal"/>
    <w:link w:val="FooterChar"/>
    <w:uiPriority w:val="99"/>
    <w:unhideWhenUsed/>
    <w:rsid w:val="00CE4918"/>
    <w:pPr>
      <w:tabs>
        <w:tab w:val="center" w:pos="4513"/>
        <w:tab w:val="right" w:pos="9026"/>
      </w:tabs>
    </w:pPr>
  </w:style>
  <w:style w:type="character" w:customStyle="1" w:styleId="FooterChar">
    <w:name w:val="Footer Char"/>
    <w:basedOn w:val="DefaultParagraphFont"/>
    <w:link w:val="Footer"/>
    <w:uiPriority w:val="99"/>
    <w:rsid w:val="00CE4918"/>
  </w:style>
  <w:style w:type="table" w:styleId="TableGridLight">
    <w:name w:val="Grid Table Light"/>
    <w:basedOn w:val="TableNormal"/>
    <w:uiPriority w:val="40"/>
    <w:rsid w:val="00A96AA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HAquR0a0HPZ9ZB1z3eMJ01eXdA==">AMUW2mWOYf60XM0K3A+8p3yiTh5UwKtB8VcB7KBrXjXmik9bzdTUOkx/BAGGK9dezzRUIeJuydvrR7uy550eRdrsAEoRi1tN9m+BVJuOaKESKt7AmADRUfGrEjCMITUPKWOcf3WtbYz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989</Words>
  <Characters>5638</Characters>
  <Application>Microsoft Office Word</Application>
  <DocSecurity>0</DocSecurity>
  <Lines>46</Lines>
  <Paragraphs>13</Paragraphs>
  <ScaleCrop>false</ScaleCrop>
  <Company/>
  <LinksUpToDate>false</LinksUpToDate>
  <CharactersWithSpaces>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rewry</dc:creator>
  <cp:lastModifiedBy>Kylie Geard</cp:lastModifiedBy>
  <cp:revision>5</cp:revision>
  <dcterms:created xsi:type="dcterms:W3CDTF">2020-11-18T09:07:00Z</dcterms:created>
  <dcterms:modified xsi:type="dcterms:W3CDTF">2020-12-31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DDA402C87A85428B41B1903CB22943</vt:lpwstr>
  </property>
</Properties>
</file>